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69B1D7" w14:textId="5311DA41" w:rsidR="00A44965" w:rsidRDefault="00A44965" w:rsidP="00A44965">
      <w:pPr>
        <w:pStyle w:val="Title"/>
      </w:pPr>
      <w:r>
        <w:t xml:space="preserve">Assignment - </w:t>
      </w:r>
      <w:r w:rsidRPr="00A44965">
        <w:t>Protection of information based on sensitivity and privilege levels</w:t>
      </w:r>
    </w:p>
    <w:p w14:paraId="6EEEDC55" w14:textId="53188748" w:rsidR="00A44965" w:rsidRDefault="00A44965" w:rsidP="00A44965">
      <w:pPr>
        <w:pStyle w:val="Heading1"/>
      </w:pPr>
      <w:r>
        <w:t>Python Code</w:t>
      </w:r>
    </w:p>
    <w:p w14:paraId="037DE83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from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configparser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mpor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ConfigParser</w:t>
      </w:r>
    </w:p>
    <w:p w14:paraId="104226F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mpor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getpass</w:t>
      </w:r>
    </w:p>
    <w:p w14:paraId="54DD0F1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from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asslib.hash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mpor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md5_crypt</w:t>
      </w:r>
    </w:p>
    <w:p w14:paraId="3F99DFB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D2960C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func = 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</w:p>
    <w:p w14:paraId="07737E1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4B8846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config_filename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config.ini'</w:t>
      </w:r>
    </w:p>
    <w:p w14:paraId="65BD4E8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datafile_filename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data.ini'</w:t>
      </w:r>
    </w:p>
    <w:p w14:paraId="2A7A272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2B3CA6B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 = ConfigParser()</w:t>
      </w:r>
    </w:p>
    <w:p w14:paraId="50D36529" w14:textId="77777777" w:rsidR="00A44965" w:rsidRPr="003624CC" w:rsidRDefault="00A44965" w:rsidP="00A44965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58DCAAB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e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open_config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config_file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248DF9A3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file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ope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config_filename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a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5AE9CC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config_file</w:t>
      </w:r>
    </w:p>
    <w:p w14:paraId="46C28CB0" w14:textId="77777777" w:rsidR="00A44965" w:rsidRPr="003624CC" w:rsidRDefault="00A44965" w:rsidP="00A44965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09C0D8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e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registe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user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hashed_passwor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user_typ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6DC0133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file = open_config(config_filename)</w:t>
      </w:r>
    </w:p>
    <w:p w14:paraId="7CAD112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data_file = open_config(datafile_filename)</w:t>
      </w:r>
    </w:p>
    <w:p w14:paraId="1677AA43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parser = ConfigParser()</w:t>
      </w:r>
    </w:p>
    <w:p w14:paraId="07CB7C8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2474CC4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_type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staff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FCE01C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rece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D2739C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6A9955"/>
          <w:sz w:val="24"/>
          <w:szCs w:val="24"/>
        </w:rPr>
        <w:t># can read peronal and sickness and write none,personal of himself</w:t>
      </w:r>
    </w:p>
    <w:p w14:paraId="34DFBB1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privilege_level = 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</w:p>
    <w:p w14:paraId="0619459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harmacy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2904CD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6A9955"/>
          <w:sz w:val="24"/>
          <w:szCs w:val="24"/>
        </w:rPr>
        <w:t># can access peronal, sickness, drugs,personal of himself</w:t>
      </w:r>
    </w:p>
    <w:p w14:paraId="44E16FE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privilege_level = 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2</w:t>
      </w:r>
    </w:p>
    <w:p w14:paraId="178FFFC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lab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A53B0D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6A9955"/>
          <w:sz w:val="24"/>
          <w:szCs w:val="24"/>
        </w:rPr>
        <w:t># can read peronal, sickness, reports and write reports,personal of himself</w:t>
      </w:r>
    </w:p>
    <w:p w14:paraId="47B2CE4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privilege_level = 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3</w:t>
      </w:r>
    </w:p>
    <w:p w14:paraId="31A0C59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nurs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FC95AD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6A9955"/>
          <w:sz w:val="24"/>
          <w:szCs w:val="24"/>
        </w:rPr>
        <w:t># can read peronal, sickness, drugs, reports and write personal of himself</w:t>
      </w:r>
    </w:p>
    <w:p w14:paraId="6AADF4C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privilege_level = 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4</w:t>
      </w:r>
    </w:p>
    <w:p w14:paraId="2E93F253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doc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CC41BF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6A9955"/>
          <w:sz w:val="24"/>
          <w:szCs w:val="24"/>
        </w:rPr>
        <w:t># can read peronal, sickness, drugs, reports and write sickness, drugs,personal of himself</w:t>
      </w:r>
    </w:p>
    <w:p w14:paraId="207B1E7A" w14:textId="53D4ECCE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privilege_level = 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5</w:t>
      </w:r>
    </w:p>
    <w:p w14:paraId="2E4CFE5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_type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atient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AC64F8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6A9955"/>
          <w:sz w:val="24"/>
          <w:szCs w:val="24"/>
        </w:rPr>
        <w:t># can read peronal, sickness, drugs, reports and write personal of himself</w:t>
      </w:r>
    </w:p>
    <w:p w14:paraId="04E50A6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privilege_level = 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</w:p>
    <w:p w14:paraId="61CC61D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8D241D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parser[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+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+ username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] = {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nam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 username,</w:t>
      </w:r>
    </w:p>
    <w:p w14:paraId="3534623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                                 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hashed_passwor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 hashed_password,</w:t>
      </w:r>
    </w:p>
    <w:p w14:paraId="35A8D01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                                 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_typ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 user_type,</w:t>
      </w:r>
    </w:p>
    <w:p w14:paraId="2843E2B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                                 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rivilege_level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 privilege_level}</w:t>
      </w:r>
    </w:p>
    <w:p w14:paraId="4F5D509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parser.write(config_file)</w:t>
      </w:r>
    </w:p>
    <w:p w14:paraId="49E9569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file.close()</w:t>
      </w:r>
    </w:p>
    <w:p w14:paraId="17ACDA3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5D3C629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parser[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+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+ username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] = {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ersonal_detail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</w:t>
      </w:r>
    </w:p>
    <w:p w14:paraId="70A0442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                                 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sickness_detail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</w:t>
      </w:r>
    </w:p>
    <w:p w14:paraId="4F63769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                                 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drug_prescri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</w:t>
      </w:r>
    </w:p>
    <w:p w14:paraId="35C86FD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                                 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lab_test_prescri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}</w:t>
      </w:r>
    </w:p>
    <w:p w14:paraId="6576884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F57067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parser.write(data_file)</w:t>
      </w:r>
    </w:p>
    <w:p w14:paraId="189F50E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data_file.close()</w:t>
      </w:r>
    </w:p>
    <w:p w14:paraId="32EE9F2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75D809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291A7194" w14:textId="77777777" w:rsidR="00A44965" w:rsidRPr="003624CC" w:rsidRDefault="00A44965" w:rsidP="00A44965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683FD0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e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check_user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user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user_typ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408DD8B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CBFDE1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Invalid Usernam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7B7EAA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35B0E6E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parser.read(config_filename)</w:t>
      </w:r>
    </w:p>
    <w:p w14:paraId="5E96D92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section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+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+ username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</w:t>
      </w:r>
    </w:p>
    <w:p w14:paraId="5C16621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6A9955"/>
          <w:sz w:val="24"/>
          <w:szCs w:val="24"/>
        </w:rPr>
        <w:t># print(section)</w:t>
      </w:r>
    </w:p>
    <w:p w14:paraId="61BE2F3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i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config_parser.sections():</w:t>
      </w:r>
    </w:p>
    <w:p w14:paraId="58277FB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Records Foun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E5C7F8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3D95404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1CF9C5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_type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staff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4AE7AF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i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[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doc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nurs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lab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harmacy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rece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:</w:t>
      </w:r>
    </w:p>
    <w:p w14:paraId="24AF639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778D65B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684C62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Invalid Usernam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EB1719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685FC85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_type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atient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D9639B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i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[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doc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nurs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lab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harmacy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rece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:</w:t>
      </w:r>
    </w:p>
    <w:p w14:paraId="4731794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5006511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D60BC7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You can not use this usernam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32AD90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3DD5ADED" w14:textId="77777777" w:rsidR="00A44965" w:rsidRPr="003624CC" w:rsidRDefault="00A44965" w:rsidP="00A44965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497E2DA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e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validate_use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key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08A9F6E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given_key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given key'</w:t>
      </w:r>
    </w:p>
    <w:p w14:paraId="7B7194D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key == given_key:</w:t>
      </w:r>
    </w:p>
    <w:p w14:paraId="4F68F52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089166E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D24A8C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126C5289" w14:textId="77777777" w:rsidR="00A44965" w:rsidRPr="003624CC" w:rsidRDefault="00A44965" w:rsidP="00A44965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60A6FCA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e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logi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user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passwor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0136826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parser.read(config_filename)</w:t>
      </w:r>
    </w:p>
    <w:p w14:paraId="23369CE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section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+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+ username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</w:t>
      </w:r>
    </w:p>
    <w:p w14:paraId="012E868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i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config_parser.sections():</w:t>
      </w:r>
    </w:p>
    <w:p w14:paraId="70EB3C3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hashed_password = config_parser.get(section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hashed_passwor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B71423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md5_crypt.verify(password, hashed_password):</w:t>
      </w:r>
    </w:p>
    <w:p w14:paraId="1306F35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Login Successful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CB2B1B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,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3E579FA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294A70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Inavlid Credential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BD89DD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Non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202B58C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9FAB6A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No Records Foun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23EA42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Non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182D14F6" w14:textId="77777777" w:rsidR="00A44965" w:rsidRPr="003624CC" w:rsidRDefault="00A44965" w:rsidP="00A44965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1489E73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e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atient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current_use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0977747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current_user ==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Non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6BB79A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You should login to continu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137E58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786C187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data_file = open_config(datafile_filename)</w:t>
      </w:r>
    </w:p>
    <w:p w14:paraId="65F2A90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parser = ConfigParser()</w:t>
      </w:r>
    </w:p>
    <w:p w14:paraId="294C374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parser.read(config_filename)</w:t>
      </w:r>
    </w:p>
    <w:p w14:paraId="6BF0A92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privilege_level = config_parser.get(current_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rivilege_level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A9636A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6A9955"/>
          <w:sz w:val="24"/>
          <w:szCs w:val="24"/>
        </w:rPr>
        <w:t># print(privilege_level)</w:t>
      </w:r>
    </w:p>
    <w:p w14:paraId="3FBA82E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urrent_username = config_parser.get(current_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nam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13C852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personal_details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</w:p>
    <w:p w14:paraId="39CDDE1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sickness_details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</w:p>
    <w:p w14:paraId="29CE3B5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drug_prescription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</w:p>
    <w:p w14:paraId="67C6BB9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lab_test_prescription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</w:p>
    <w:p w14:paraId="4E18556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1691CC7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whil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25E3FA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Enter the username of the patient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4BCF9F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patient_username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</w:t>
      </w:r>
    </w:p>
    <w:p w14:paraId="00CEE60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6A9955"/>
          <w:sz w:val="24"/>
          <w:szCs w:val="24"/>
        </w:rPr>
        <w:t># print('patient_username')</w:t>
      </w:r>
    </w:p>
    <w:p w14:paraId="1C5B7E33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check_username(patient_username, 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7D05345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user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+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+ patient_username.split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[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]</w:t>
      </w:r>
    </w:p>
    <w:p w14:paraId="4BB582F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username = config_parser.get(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nam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D6F584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0399E433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1D4348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No Record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4F0A54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1F01FE3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parser = ConfigParser()</w:t>
      </w:r>
    </w:p>
    <w:p w14:paraId="2A8196B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parser.read(datafile_filename)</w:t>
      </w:r>
    </w:p>
    <w:p w14:paraId="48808A9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Enter the section you want(personal, sickness, drugs, lab)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651394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section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750EB5F3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Enter the process you want(read, write)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06719B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process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1E529E2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628A371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ersonal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B70C0B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writ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F9E891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 == current_username:</w:t>
      </w:r>
    </w:p>
    <w:p w14:paraId="5FFD47C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Enter details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2B7D87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personal_details_old = config_parser.get(</w:t>
      </w:r>
    </w:p>
    <w:p w14:paraId="31F81D0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ersonal_detail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67E808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personal_details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0E1616A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personal_details = personal_details_old +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,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+ personal_details</w:t>
      </w:r>
    </w:p>
    <w:p w14:paraId="007013C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config_parser.set(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ersonal_detail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personal_details)</w:t>
      </w:r>
    </w:p>
    <w:p w14:paraId="66B3B6F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config_parser.get(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ersonal_detail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)</w:t>
      </w:r>
    </w:p>
    <w:p w14:paraId="177E533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pdated Successfully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44AEFC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9DD386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 to do thi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6C9871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rea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C50FFC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6A9955"/>
          <w:sz w:val="24"/>
          <w:szCs w:val="24"/>
        </w:rPr>
        <w:t># print('here')</w:t>
      </w:r>
    </w:p>
    <w:p w14:paraId="6A7187D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 == current_username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1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2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3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4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5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0759B2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personal_details = config_parser.get(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ersonal_detail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ACCE7C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personal_details)</w:t>
      </w:r>
    </w:p>
    <w:p w14:paraId="01E580C3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C8971C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FDF07A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4A35AE7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sicknes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873F84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writ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408BA3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5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DDBFA6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Enter details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B227DB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sickness_details_old = config_parser.get(</w:t>
      </w:r>
    </w:p>
    <w:p w14:paraId="353D9AB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sickness_detail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765320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sickness_details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203CFE5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sickness_details = sickness_details_old +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,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+ sickness_details</w:t>
      </w:r>
    </w:p>
    <w:p w14:paraId="5EF5907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config_parser.set(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sickness_detail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sickness_details)</w:t>
      </w:r>
    </w:p>
    <w:p w14:paraId="0DB3142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config_parser.get(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sickness_detail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)</w:t>
      </w:r>
    </w:p>
    <w:p w14:paraId="2A199CA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pdated Successfully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39B5CC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A431B4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 to do thi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B7A5C9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rea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03EF8F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 == current_username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1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2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3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4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5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AE26CC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sickness_details = config_parser.get(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sickness_detail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B7405F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sickness_details)</w:t>
      </w:r>
    </w:p>
    <w:p w14:paraId="6D153E8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30D8A0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976050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drugs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FAC352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writ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C81432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5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5F9613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Enter details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B1464F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drug_prescription_old = config_parser.get(</w:t>
      </w:r>
    </w:p>
    <w:p w14:paraId="1871F84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drug_prescri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74D82A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drug_prescription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2399D42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drug_prescription = drug_prescription_old +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,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+ drug_prescription</w:t>
      </w:r>
    </w:p>
    <w:p w14:paraId="5F6C985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config_parser.set(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drug_prescri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drug_prescription)</w:t>
      </w:r>
    </w:p>
    <w:p w14:paraId="641CEF9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config_parser.get(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drug_prescri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)</w:t>
      </w:r>
    </w:p>
    <w:p w14:paraId="452121B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pdated Successfully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318495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5C28E3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43D66DE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1443316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rea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0CBFBC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drug_prescription = config_parser.get(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drug_prescri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C86478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 == current_username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5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4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2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672B7D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drug_prescription)</w:t>
      </w:r>
    </w:p>
    <w:p w14:paraId="1A04B7D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20D4DB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36ADEB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5EFC52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lab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A6BA13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writ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E13B2D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3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4C09403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Enter details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AFAE9A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lab_test_prescription_old = config_parser.get(</w:t>
      </w:r>
    </w:p>
    <w:p w14:paraId="36E30FE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lab_test_prescri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FE5CF2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lab_test_prescription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6E4A15B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lab_test_prescription = lab_test_prescription_old +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,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+ lab_test_prescription</w:t>
      </w:r>
    </w:p>
    <w:p w14:paraId="2B30E16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config_parser.set(</w:t>
      </w:r>
    </w:p>
    <w:p w14:paraId="0D4516D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lab_test_prescri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lab_test_prescription)</w:t>
      </w:r>
    </w:p>
    <w:p w14:paraId="2E8A4D2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(config_parser.get(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lab_test_prescri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)</w:t>
      </w:r>
    </w:p>
    <w:p w14:paraId="0ABEFEE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pdated Successfully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C46AC8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E5690F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A0505B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rea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DB9F69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lab_test_prescription = config_parser.get(</w:t>
      </w:r>
    </w:p>
    <w:p w14:paraId="5236752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user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lab_test_prescript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E38E84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 == current_username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5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4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3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834C65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lab_test_prescription)</w:t>
      </w:r>
    </w:p>
    <w:p w14:paraId="5BA9AE7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1796707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165FE7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40DF1423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9144973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2A5291B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CAC607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parser.write(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ope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data.ini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w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)</w:t>
      </w:r>
    </w:p>
    <w:p w14:paraId="3BFD5FF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data_file.close()</w:t>
      </w:r>
    </w:p>
    <w:p w14:paraId="0256689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47F5FEC8" w14:textId="77777777" w:rsidR="00A44965" w:rsidRPr="003624CC" w:rsidRDefault="00A44965" w:rsidP="00A44965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433C076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whil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(func != </w:t>
      </w:r>
      <w:r w:rsidRPr="003624CC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70F5464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"function (register, login, details or 0) :"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C96B4D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func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0CA37C4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logged =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76E3C57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func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"register"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B1C963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/***********User Registration*********/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2BAB5C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FDCADA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name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FFE73A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username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2FA87A6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password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</w:p>
    <w:p w14:paraId="6D6DABD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confirm_password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aa'</w:t>
      </w:r>
    </w:p>
    <w:p w14:paraId="23666E2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user_type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none'</w:t>
      </w:r>
    </w:p>
    <w:p w14:paraId="2B9CFBE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user 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0'</w:t>
      </w:r>
    </w:p>
    <w:p w14:paraId="4079958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whil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36B35F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check_username(username, user_type):</w:t>
      </w:r>
    </w:p>
    <w:p w14:paraId="1302F6B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name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3C0839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username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3B85AE1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273BD9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7D3CDD2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password = getpass.getpass(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promp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asswor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2FE4F0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confirm_password = getpass.getpass(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promp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confirm_passwor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12AC29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whil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0780F2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password != confirm_password:</w:t>
      </w:r>
    </w:p>
    <w:p w14:paraId="08E9D4B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password = getpass.getpass(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promp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asswor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D911A0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confirm_password = getpass.getpass(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promp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confirm_passwor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2A0AAA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Not matching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8BFAB4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C1A77C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0E71842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hashed_password = md5_crypt.hash(password)</w:t>
      </w:r>
    </w:p>
    <w:p w14:paraId="33E79FD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_type (staff or patient)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7ECB70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user_type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2F35736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user_type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staff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0995903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5F8A81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whil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F54AE8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</w:p>
    <w:p w14:paraId="5EB851C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staff username(username@doc|nurse|lab|pharmacy|reception)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02605E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username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2DBC4043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check_username(username, user_type):</w:t>
      </w:r>
    </w:p>
    <w:p w14:paraId="29FA14A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continue</w:t>
      </w:r>
    </w:p>
    <w:p w14:paraId="79F7C52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1534BA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Key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38906A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key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1AD1F49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validate_user(key):</w:t>
      </w:r>
    </w:p>
    <w:p w14:paraId="03A1F5B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continue</w:t>
      </w:r>
    </w:p>
    <w:p w14:paraId="775D312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D3432D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668F0B1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18A958E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3C4972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register = register(username, hashed_password, user_type)</w:t>
      </w:r>
    </w:p>
    <w:p w14:paraId="17E8332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register:</w:t>
      </w:r>
    </w:p>
    <w:p w14:paraId="41FE18A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Registration Successfull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4C05C50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4651E2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Can not regiter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6435C6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613C636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/***********User Login*********/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4BF83D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user, logged = login(username, password)</w:t>
      </w:r>
    </w:p>
    <w:p w14:paraId="2232E71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/***********Patient Details*********/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5D8387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22FB28A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patient_details(user)</w:t>
      </w:r>
    </w:p>
    <w:p w14:paraId="1852D54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CCCB30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func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"login"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3FCC9C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whil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3D637B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/***********User Login*********/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C23CEC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4BF9E3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username: 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624ED6E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username =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).strip()</w:t>
      </w:r>
    </w:p>
    <w:p w14:paraId="01B58C2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2CCF4D86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password = getpass.getpass(</w:t>
      </w:r>
      <w:r w:rsidRPr="003624CC">
        <w:rPr>
          <w:rFonts w:ascii="Times New Roman" w:eastAsia="Times New Roman" w:hAnsi="Times New Roman" w:cs="Times New Roman"/>
          <w:color w:val="9CDCFE"/>
          <w:sz w:val="24"/>
          <w:szCs w:val="24"/>
        </w:rPr>
        <w:t>promp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password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7DDE9D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760DDF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user, logged = login(username, password)</w:t>
      </w:r>
    </w:p>
    <w:p w14:paraId="2A30D03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logged:</w:t>
      </w:r>
    </w:p>
    <w:p w14:paraId="2DB05BE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61C317F7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47B5785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continue</w:t>
      </w:r>
    </w:p>
    <w:p w14:paraId="5AD9354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/***********Patient Details*********/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9DE9659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4B3ACA3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patient_details(user)</w:t>
      </w:r>
    </w:p>
    <w:p w14:paraId="296BAF4A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23307C88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func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"details"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6262E4C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/***********Patient Details*********/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1CAD8A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(logged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1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6DE542B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login first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F3E845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C66AC54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patient_details(user)</w:t>
      </w:r>
    </w:p>
    <w:p w14:paraId="39EE065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B76A400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func == 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0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17E9721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Bye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40787BAB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692D2F2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577CC4F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3624CC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FE5A8F2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3624CC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3624CC">
        <w:rPr>
          <w:rFonts w:ascii="Times New Roman" w:eastAsia="Times New Roman" w:hAnsi="Times New Roman" w:cs="Times New Roman"/>
          <w:color w:val="CE9178"/>
          <w:sz w:val="24"/>
          <w:szCs w:val="24"/>
        </w:rPr>
        <w:t>'Wrong Input'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88F393D" w14:textId="77777777" w:rsidR="00A44965" w:rsidRPr="003624CC" w:rsidRDefault="00A44965" w:rsidP="00A44965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9938D28" w14:textId="77777777" w:rsidR="00A44965" w:rsidRDefault="00A44965" w:rsidP="00A4496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C9B39FC" w14:textId="77777777" w:rsidR="00A44965" w:rsidRDefault="00A44965" w:rsidP="00A4496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0C352A" w14:textId="77777777" w:rsidR="00A44965" w:rsidRDefault="00A44965" w:rsidP="00A4496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1606413" w14:textId="77777777" w:rsidR="00A44965" w:rsidRDefault="00A44965" w:rsidP="00A4496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EC0240" w14:textId="77777777" w:rsidR="00A44965" w:rsidRDefault="00A44965" w:rsidP="00A4496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1F0075" w14:textId="77777777" w:rsidR="00A44965" w:rsidRDefault="00A44965" w:rsidP="00A4496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0AAC38" w14:textId="77777777" w:rsidR="00A44965" w:rsidRPr="00A44965" w:rsidRDefault="00A44965" w:rsidP="00A44965"/>
    <w:p w14:paraId="58E7998C" w14:textId="4A1A1E18" w:rsidR="00A44965" w:rsidRDefault="00A44965" w:rsidP="00A44965"/>
    <w:p w14:paraId="67015329" w14:textId="38E040EF" w:rsidR="00547DA4" w:rsidRDefault="00547DA4" w:rsidP="00A44965"/>
    <w:p w14:paraId="0E27E007" w14:textId="2ACA1FCC" w:rsidR="00547DA4" w:rsidRDefault="00547DA4" w:rsidP="00A44965"/>
    <w:p w14:paraId="273291E1" w14:textId="5A132420" w:rsidR="00547DA4" w:rsidRDefault="00547DA4" w:rsidP="00A44965"/>
    <w:p w14:paraId="2B5DD317" w14:textId="4977EFAC" w:rsidR="00547DA4" w:rsidRDefault="00547DA4" w:rsidP="00A44965"/>
    <w:p w14:paraId="19327CEB" w14:textId="40EEF845" w:rsidR="00547DA4" w:rsidRDefault="00547DA4" w:rsidP="00A44965"/>
    <w:p w14:paraId="2AB7520C" w14:textId="55D36E2D" w:rsidR="00547DA4" w:rsidRDefault="00547DA4" w:rsidP="00A44965"/>
    <w:p w14:paraId="2B3689B1" w14:textId="664D20DE" w:rsidR="00547DA4" w:rsidRDefault="00547DA4" w:rsidP="00A44965"/>
    <w:p w14:paraId="37F2CF1F" w14:textId="7900B65E" w:rsidR="00547DA4" w:rsidRDefault="00547DA4" w:rsidP="00A44965"/>
    <w:p w14:paraId="2B6139BF" w14:textId="4BF12921" w:rsidR="00547DA4" w:rsidRDefault="00547DA4" w:rsidP="00A44965"/>
    <w:p w14:paraId="7DC3C188" w14:textId="1F2E7656" w:rsidR="00547DA4" w:rsidRPr="00A44965" w:rsidRDefault="00547DA4" w:rsidP="00547DA4">
      <w:pPr>
        <w:pStyle w:val="Heading1"/>
      </w:pPr>
      <w:r>
        <w:lastRenderedPageBreak/>
        <w:t>How the privileges are given</w:t>
      </w:r>
    </w:p>
    <w:p w14:paraId="16BCD1E9" w14:textId="413697C8" w:rsidR="003624CC" w:rsidRPr="00BA6D3E" w:rsidRDefault="0024067E" w:rsidP="00BA6D3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A6D3E">
        <w:rPr>
          <w:rFonts w:ascii="Times New Roman" w:hAnsi="Times New Roman" w:cs="Times New Roman"/>
          <w:sz w:val="24"/>
          <w:szCs w:val="24"/>
        </w:rPr>
        <w:t xml:space="preserve">Users are identified with their user type (staff and patient) and the username. </w:t>
      </w:r>
    </w:p>
    <w:p w14:paraId="7CB12176" w14:textId="1A17FD29" w:rsidR="004A69E0" w:rsidRPr="00BA6D3E" w:rsidRDefault="0024067E" w:rsidP="00BA6D3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A6D3E">
        <w:rPr>
          <w:rFonts w:ascii="Times New Roman" w:hAnsi="Times New Roman" w:cs="Times New Roman"/>
          <w:sz w:val="24"/>
          <w:szCs w:val="24"/>
        </w:rPr>
        <w:t xml:space="preserve">In staff there are several users: reception, pharmacy, lab, nurse and doctor. </w:t>
      </w:r>
      <w:r w:rsidR="002A08CE" w:rsidRPr="00BA6D3E">
        <w:rPr>
          <w:rFonts w:ascii="Times New Roman" w:hAnsi="Times New Roman" w:cs="Times New Roman"/>
          <w:sz w:val="24"/>
          <w:szCs w:val="24"/>
        </w:rPr>
        <w:t>Staff users have their own key given by the hospital admin.</w:t>
      </w:r>
      <w:r w:rsidR="003624CC" w:rsidRPr="00BA6D3E">
        <w:rPr>
          <w:rFonts w:ascii="Times New Roman" w:hAnsi="Times New Roman" w:cs="Times New Roman"/>
          <w:sz w:val="24"/>
          <w:szCs w:val="24"/>
        </w:rPr>
        <w:t xml:space="preserve"> Types of staff</w:t>
      </w:r>
      <w:r w:rsidR="003624CC" w:rsidRPr="00BA6D3E">
        <w:rPr>
          <w:rFonts w:ascii="Times New Roman" w:hAnsi="Times New Roman" w:cs="Times New Roman"/>
          <w:sz w:val="24"/>
          <w:szCs w:val="24"/>
        </w:rPr>
        <w:t xml:space="preserve"> users are identified from the username format. </w:t>
      </w:r>
    </w:p>
    <w:p w14:paraId="121B9C20" w14:textId="77777777" w:rsidR="0024067E" w:rsidRPr="00BA6D3E" w:rsidRDefault="0024067E" w:rsidP="00BA6D3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A6D3E">
        <w:rPr>
          <w:rFonts w:ascii="Times New Roman" w:hAnsi="Times New Roman" w:cs="Times New Roman"/>
          <w:sz w:val="24"/>
          <w:szCs w:val="24"/>
        </w:rPr>
        <w:t>All users have their own medical details record including personal details, sickness details, drugs prescription and lab test prescription.</w:t>
      </w:r>
    </w:p>
    <w:p w14:paraId="4DBC391D" w14:textId="77777777" w:rsidR="0024067E" w:rsidRPr="00BA6D3E" w:rsidRDefault="0024067E" w:rsidP="00BA6D3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A6D3E">
        <w:rPr>
          <w:rFonts w:ascii="Times New Roman" w:hAnsi="Times New Roman" w:cs="Times New Roman"/>
          <w:sz w:val="24"/>
          <w:szCs w:val="24"/>
        </w:rPr>
        <w:t xml:space="preserve">Any user can edit and read their personal details. </w:t>
      </w:r>
    </w:p>
    <w:p w14:paraId="03BDFE63" w14:textId="77777777" w:rsidR="0024067E" w:rsidRPr="00BA6D3E" w:rsidRDefault="0024067E" w:rsidP="00BA6D3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A6D3E">
        <w:rPr>
          <w:rFonts w:ascii="Times New Roman" w:hAnsi="Times New Roman" w:cs="Times New Roman"/>
          <w:sz w:val="24"/>
          <w:szCs w:val="24"/>
        </w:rPr>
        <w:t xml:space="preserve">Patient user can read his medical details and can’t edit them. </w:t>
      </w:r>
    </w:p>
    <w:p w14:paraId="4B676665" w14:textId="77777777" w:rsidR="0024067E" w:rsidRPr="00BA6D3E" w:rsidRDefault="0024067E" w:rsidP="00BA6D3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A6D3E">
        <w:rPr>
          <w:rFonts w:ascii="Times New Roman" w:hAnsi="Times New Roman" w:cs="Times New Roman"/>
          <w:sz w:val="24"/>
          <w:szCs w:val="24"/>
        </w:rPr>
        <w:t>In the staff category,</w:t>
      </w:r>
    </w:p>
    <w:p w14:paraId="14957ED5" w14:textId="77777777" w:rsidR="0024067E" w:rsidRPr="00BA6D3E" w:rsidRDefault="0024067E" w:rsidP="00BA6D3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A6D3E">
        <w:rPr>
          <w:rFonts w:ascii="Times New Roman" w:hAnsi="Times New Roman" w:cs="Times New Roman"/>
          <w:sz w:val="24"/>
          <w:szCs w:val="24"/>
        </w:rPr>
        <w:t xml:space="preserve">Reception user can read personal and sickness details of any user and can’t edit anything. </w:t>
      </w:r>
    </w:p>
    <w:p w14:paraId="253F8015" w14:textId="77777777" w:rsidR="0024067E" w:rsidRPr="00BA6D3E" w:rsidRDefault="0024067E" w:rsidP="00BA6D3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A6D3E">
        <w:rPr>
          <w:rFonts w:ascii="Times New Roman" w:hAnsi="Times New Roman" w:cs="Times New Roman"/>
          <w:sz w:val="24"/>
          <w:szCs w:val="24"/>
        </w:rPr>
        <w:t xml:space="preserve">Pharmacy user can read personal, sickness, drugs details of any user and can’t edit anything. </w:t>
      </w:r>
    </w:p>
    <w:p w14:paraId="6EC2602C" w14:textId="77777777" w:rsidR="0024067E" w:rsidRPr="00BA6D3E" w:rsidRDefault="0024067E" w:rsidP="00BA6D3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A6D3E">
        <w:rPr>
          <w:rFonts w:ascii="Times New Roman" w:hAnsi="Times New Roman" w:cs="Times New Roman"/>
          <w:sz w:val="24"/>
          <w:szCs w:val="24"/>
        </w:rPr>
        <w:t xml:space="preserve">Lab user can read personal, sickness and reports of any user and can edit test prescription of any user. </w:t>
      </w:r>
    </w:p>
    <w:p w14:paraId="3EC8F7D0" w14:textId="6C348AE7" w:rsidR="00A809E8" w:rsidRPr="00BA6D3E" w:rsidRDefault="0024067E" w:rsidP="00BA6D3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A6D3E">
        <w:rPr>
          <w:rFonts w:ascii="Times New Roman" w:hAnsi="Times New Roman" w:cs="Times New Roman"/>
          <w:sz w:val="24"/>
          <w:szCs w:val="24"/>
        </w:rPr>
        <w:t>Nurse user can read personal, sickness, drugs</w:t>
      </w:r>
      <w:r w:rsidR="004A69E0" w:rsidRPr="00BA6D3E">
        <w:rPr>
          <w:rFonts w:ascii="Times New Roman" w:hAnsi="Times New Roman" w:cs="Times New Roman"/>
          <w:sz w:val="24"/>
          <w:szCs w:val="24"/>
        </w:rPr>
        <w:t xml:space="preserve"> and</w:t>
      </w:r>
      <w:r w:rsidRPr="00BA6D3E">
        <w:rPr>
          <w:rFonts w:ascii="Times New Roman" w:hAnsi="Times New Roman" w:cs="Times New Roman"/>
          <w:sz w:val="24"/>
          <w:szCs w:val="24"/>
        </w:rPr>
        <w:t xml:space="preserve"> test sections of any user and can write sickness details.</w:t>
      </w:r>
    </w:p>
    <w:p w14:paraId="021CB806" w14:textId="50201C75" w:rsidR="004A69E0" w:rsidRPr="00BA6D3E" w:rsidRDefault="0024067E" w:rsidP="00BA6D3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A6D3E">
        <w:rPr>
          <w:rFonts w:ascii="Times New Roman" w:hAnsi="Times New Roman" w:cs="Times New Roman"/>
          <w:sz w:val="24"/>
          <w:szCs w:val="24"/>
        </w:rPr>
        <w:t xml:space="preserve">Doctor user can </w:t>
      </w:r>
      <w:r w:rsidR="004A69E0" w:rsidRPr="00BA6D3E">
        <w:rPr>
          <w:rFonts w:ascii="Times New Roman" w:hAnsi="Times New Roman" w:cs="Times New Roman"/>
          <w:sz w:val="24"/>
          <w:szCs w:val="24"/>
        </w:rPr>
        <w:t>read personal, sickness, drugs and test sections of any user and can write sickness and drugs sections of any user.</w:t>
      </w:r>
    </w:p>
    <w:p w14:paraId="1584EA7D" w14:textId="647BD2AF" w:rsidR="004A69E0" w:rsidRPr="003624CC" w:rsidRDefault="004A69E0" w:rsidP="00BA6D3E">
      <w:pPr>
        <w:jc w:val="both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Username format for patient – patient1@abc</w:t>
      </w:r>
    </w:p>
    <w:p w14:paraId="7D4E7D1B" w14:textId="2C49E4AF" w:rsidR="004A69E0" w:rsidRPr="003624CC" w:rsidRDefault="004A69E0" w:rsidP="00BA6D3E">
      <w:pPr>
        <w:jc w:val="both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 xml:space="preserve">Username format for staff </w:t>
      </w:r>
      <w:r w:rsidR="00B00EB6" w:rsidRPr="003624CC">
        <w:rPr>
          <w:rFonts w:ascii="Times New Roman" w:hAnsi="Times New Roman" w:cs="Times New Roman"/>
          <w:sz w:val="24"/>
          <w:szCs w:val="24"/>
        </w:rPr>
        <w:t>-</w:t>
      </w:r>
      <w:r w:rsidRPr="003624CC">
        <w:rPr>
          <w:rFonts w:ascii="Times New Roman" w:hAnsi="Times New Roman" w:cs="Times New Roman"/>
          <w:sz w:val="24"/>
          <w:szCs w:val="24"/>
        </w:rPr>
        <w:t xml:space="preserve"> reception1@reception, pharmacy1@pharmacy, lab1@lab, nurse1@nurse, doc1@doc</w:t>
      </w:r>
    </w:p>
    <w:p w14:paraId="369A14E3" w14:textId="1E5CB1BD" w:rsidR="004A69E0" w:rsidRPr="003624CC" w:rsidRDefault="004A69E0" w:rsidP="00BA6D3E">
      <w:pPr>
        <w:jc w:val="both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 xml:space="preserve">Assumption: For the staff, usernames were given </w:t>
      </w:r>
      <w:r w:rsidR="00B00EB6" w:rsidRPr="003624CC">
        <w:rPr>
          <w:rFonts w:ascii="Times New Roman" w:hAnsi="Times New Roman" w:cs="Times New Roman"/>
          <w:sz w:val="24"/>
          <w:szCs w:val="24"/>
        </w:rPr>
        <w:t xml:space="preserve">with a key, </w:t>
      </w:r>
      <w:r w:rsidRPr="003624CC">
        <w:rPr>
          <w:rFonts w:ascii="Times New Roman" w:hAnsi="Times New Roman" w:cs="Times New Roman"/>
          <w:sz w:val="24"/>
          <w:szCs w:val="24"/>
        </w:rPr>
        <w:t xml:space="preserve">before </w:t>
      </w:r>
      <w:r w:rsidR="00B00EB6" w:rsidRPr="003624CC">
        <w:rPr>
          <w:rFonts w:ascii="Times New Roman" w:hAnsi="Times New Roman" w:cs="Times New Roman"/>
          <w:sz w:val="24"/>
          <w:szCs w:val="24"/>
        </w:rPr>
        <w:t>from</w:t>
      </w:r>
      <w:r w:rsidRPr="003624CC">
        <w:rPr>
          <w:rFonts w:ascii="Times New Roman" w:hAnsi="Times New Roman" w:cs="Times New Roman"/>
          <w:sz w:val="24"/>
          <w:szCs w:val="24"/>
        </w:rPr>
        <w:t xml:space="preserve"> the hospital administration. </w:t>
      </w:r>
    </w:p>
    <w:p w14:paraId="130A66B5" w14:textId="27F19081" w:rsidR="00521662" w:rsidRDefault="00521662">
      <w:pPr>
        <w:rPr>
          <w:rFonts w:ascii="Times New Roman" w:hAnsi="Times New Roman" w:cs="Times New Roman"/>
          <w:sz w:val="24"/>
          <w:szCs w:val="24"/>
        </w:rPr>
      </w:pPr>
    </w:p>
    <w:p w14:paraId="7941605A" w14:textId="5C1A6570" w:rsidR="00BA6D3E" w:rsidRDefault="00BA6D3E">
      <w:pPr>
        <w:rPr>
          <w:rFonts w:ascii="Times New Roman" w:hAnsi="Times New Roman" w:cs="Times New Roman"/>
          <w:sz w:val="24"/>
          <w:szCs w:val="24"/>
        </w:rPr>
      </w:pPr>
    </w:p>
    <w:p w14:paraId="7BB2668E" w14:textId="061552DF" w:rsidR="00BA6D3E" w:rsidRDefault="00BA6D3E">
      <w:pPr>
        <w:rPr>
          <w:rFonts w:ascii="Times New Roman" w:hAnsi="Times New Roman" w:cs="Times New Roman"/>
          <w:sz w:val="24"/>
          <w:szCs w:val="24"/>
        </w:rPr>
      </w:pPr>
    </w:p>
    <w:p w14:paraId="7B18DD18" w14:textId="03E6E8BE" w:rsidR="00BA6D3E" w:rsidRDefault="00BA6D3E">
      <w:pPr>
        <w:rPr>
          <w:rFonts w:ascii="Times New Roman" w:hAnsi="Times New Roman" w:cs="Times New Roman"/>
          <w:sz w:val="24"/>
          <w:szCs w:val="24"/>
        </w:rPr>
      </w:pPr>
    </w:p>
    <w:p w14:paraId="4C7B80C9" w14:textId="39088EF7" w:rsidR="00BA6D3E" w:rsidRDefault="00BA6D3E">
      <w:pPr>
        <w:rPr>
          <w:rFonts w:ascii="Times New Roman" w:hAnsi="Times New Roman" w:cs="Times New Roman"/>
          <w:sz w:val="24"/>
          <w:szCs w:val="24"/>
        </w:rPr>
      </w:pPr>
    </w:p>
    <w:p w14:paraId="18615B72" w14:textId="69FDE35A" w:rsidR="00BA6D3E" w:rsidRDefault="00BA6D3E">
      <w:pPr>
        <w:rPr>
          <w:rFonts w:ascii="Times New Roman" w:hAnsi="Times New Roman" w:cs="Times New Roman"/>
          <w:sz w:val="24"/>
          <w:szCs w:val="24"/>
        </w:rPr>
      </w:pPr>
    </w:p>
    <w:p w14:paraId="4C07E3B6" w14:textId="65B7AC29" w:rsidR="00BA6D3E" w:rsidRDefault="00BA6D3E">
      <w:pPr>
        <w:rPr>
          <w:rFonts w:ascii="Times New Roman" w:hAnsi="Times New Roman" w:cs="Times New Roman"/>
          <w:sz w:val="24"/>
          <w:szCs w:val="24"/>
        </w:rPr>
      </w:pPr>
    </w:p>
    <w:p w14:paraId="52548213" w14:textId="0F0F034C" w:rsidR="00BA6D3E" w:rsidRDefault="00BA6D3E">
      <w:pPr>
        <w:rPr>
          <w:rFonts w:ascii="Times New Roman" w:hAnsi="Times New Roman" w:cs="Times New Roman"/>
          <w:sz w:val="24"/>
          <w:szCs w:val="24"/>
        </w:rPr>
      </w:pPr>
    </w:p>
    <w:p w14:paraId="4DFE3FC5" w14:textId="2DE13525" w:rsidR="00BA6D3E" w:rsidRDefault="00BA6D3E">
      <w:pPr>
        <w:rPr>
          <w:rFonts w:ascii="Times New Roman" w:hAnsi="Times New Roman" w:cs="Times New Roman"/>
          <w:sz w:val="24"/>
          <w:szCs w:val="24"/>
        </w:rPr>
      </w:pPr>
    </w:p>
    <w:p w14:paraId="33C09858" w14:textId="7EA141E1" w:rsidR="00BA6D3E" w:rsidRDefault="00BA6D3E">
      <w:pPr>
        <w:rPr>
          <w:rFonts w:ascii="Times New Roman" w:hAnsi="Times New Roman" w:cs="Times New Roman"/>
          <w:sz w:val="24"/>
          <w:szCs w:val="24"/>
        </w:rPr>
      </w:pPr>
    </w:p>
    <w:p w14:paraId="0B6953BF" w14:textId="77777777" w:rsidR="00BA6D3E" w:rsidRPr="003624CC" w:rsidRDefault="00BA6D3E">
      <w:pPr>
        <w:rPr>
          <w:rFonts w:ascii="Times New Roman" w:hAnsi="Times New Roman" w:cs="Times New Roman"/>
          <w:sz w:val="24"/>
          <w:szCs w:val="24"/>
        </w:rPr>
      </w:pPr>
    </w:p>
    <w:p w14:paraId="4E009FDE" w14:textId="611C0C51" w:rsidR="00AC67B0" w:rsidRDefault="0012346C" w:rsidP="0012346C">
      <w:pPr>
        <w:pStyle w:val="Heading1"/>
      </w:pPr>
      <w:r>
        <w:lastRenderedPageBreak/>
        <w:t>Annex</w:t>
      </w:r>
    </w:p>
    <w:p w14:paraId="155675DA" w14:textId="4B03A13B" w:rsidR="00AC67B0" w:rsidRPr="003624CC" w:rsidRDefault="0012346C" w:rsidP="0012346C">
      <w:pPr>
        <w:pStyle w:val="Heading2"/>
      </w:pPr>
      <w:r>
        <w:t>Config file</w:t>
      </w:r>
    </w:p>
    <w:p w14:paraId="30F3DB7A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patient1]</w:t>
      </w:r>
    </w:p>
    <w:p w14:paraId="1637A267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patient1</w:t>
      </w:r>
    </w:p>
    <w:p w14:paraId="6F5DFD0A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hashed_passwor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$1$WHPN.v/g$CxJDUSvJBzQaWC5ngqNi./</w:t>
      </w:r>
    </w:p>
    <w:p w14:paraId="03C16E9C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_typ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patient</w:t>
      </w:r>
    </w:p>
    <w:p w14:paraId="2EBD0175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rivilege_level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0</w:t>
      </w:r>
    </w:p>
    <w:p w14:paraId="23EDB47B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1319764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doc1]</w:t>
      </w:r>
    </w:p>
    <w:p w14:paraId="1689C6D3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doc1@doc</w:t>
      </w:r>
    </w:p>
    <w:p w14:paraId="3E9D4AEB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hashed_passwor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$1$HMc8Qxmp$5LhnmlYfJY0AG2/rVccjl0</w:t>
      </w:r>
    </w:p>
    <w:p w14:paraId="334FF10A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_typ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staff</w:t>
      </w:r>
    </w:p>
    <w:p w14:paraId="1CDED40B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rivilege_level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5</w:t>
      </w:r>
    </w:p>
    <w:p w14:paraId="2B796172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6A9C15C6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nurse1]</w:t>
      </w:r>
    </w:p>
    <w:p w14:paraId="00FC3216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nurse1@nurse</w:t>
      </w:r>
    </w:p>
    <w:p w14:paraId="661A31B5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hashed_passwor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$1$Q41Fj41o$j7YU4K3kLOQ8Z6vC2AoJS.</w:t>
      </w:r>
    </w:p>
    <w:p w14:paraId="15F1E40B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_typ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staff</w:t>
      </w:r>
    </w:p>
    <w:p w14:paraId="7BC63F87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rivilege_level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4</w:t>
      </w:r>
    </w:p>
    <w:p w14:paraId="7F800D75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6E91459A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lab1]</w:t>
      </w:r>
    </w:p>
    <w:p w14:paraId="562807C6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lab1@lab</w:t>
      </w:r>
    </w:p>
    <w:p w14:paraId="58BF273F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hashed_passwor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$1$4TsLYVkw$jOtydmasrBKs5b6Bg8/810</w:t>
      </w:r>
    </w:p>
    <w:p w14:paraId="38518071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_typ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staff</w:t>
      </w:r>
    </w:p>
    <w:p w14:paraId="29B93FC0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rivilege_level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3</w:t>
      </w:r>
    </w:p>
    <w:p w14:paraId="42CF7447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2BACA53B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pharmacy1]</w:t>
      </w:r>
    </w:p>
    <w:p w14:paraId="194B8F52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pharmacy1@pharmacy</w:t>
      </w:r>
    </w:p>
    <w:p w14:paraId="02C5E9D3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hashed_passwor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$1$J3Wmg0WO$qAfAWfExGg17B1dRe9tHe.</w:t>
      </w:r>
    </w:p>
    <w:p w14:paraId="7DA7FD7E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_typ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staff</w:t>
      </w:r>
    </w:p>
    <w:p w14:paraId="30B4D3AC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rivilege_level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2</w:t>
      </w:r>
    </w:p>
    <w:p w14:paraId="2429327F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5B82F0C7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reception1]</w:t>
      </w:r>
    </w:p>
    <w:p w14:paraId="495BD670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reception1@reception</w:t>
      </w:r>
    </w:p>
    <w:p w14:paraId="633E5FDA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hashed_passwor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$1$HFvl3e73$hn6w.VGJL4kaHtzcCSyf7/</w:t>
      </w:r>
    </w:p>
    <w:p w14:paraId="6AF00DE0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_typ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staff</w:t>
      </w:r>
    </w:p>
    <w:p w14:paraId="165148DB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rivilege_level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1</w:t>
      </w:r>
    </w:p>
    <w:p w14:paraId="4764C469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FCFDB97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patient2]</w:t>
      </w:r>
    </w:p>
    <w:p w14:paraId="64281BD3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patient2</w:t>
      </w:r>
    </w:p>
    <w:p w14:paraId="71C0641C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hashed_passwor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$1$1WL8.lfw$2JKbFn3uMoKt5C48idJg51</w:t>
      </w:r>
    </w:p>
    <w:p w14:paraId="7CCD8D0A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_typ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patient</w:t>
      </w:r>
    </w:p>
    <w:p w14:paraId="74A8B709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rivilege_level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0</w:t>
      </w:r>
    </w:p>
    <w:p w14:paraId="0782BE99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DD69D78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[User doc2]</w:t>
      </w:r>
    </w:p>
    <w:p w14:paraId="6D63CCAC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nam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doc2@doc</w:t>
      </w:r>
    </w:p>
    <w:p w14:paraId="28AFD8A6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hashed_password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$1$ksa1Rr0W$lGN9TXeDHFIuX2hZzhyqn.</w:t>
      </w:r>
    </w:p>
    <w:p w14:paraId="7D171D03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user_type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staff</w:t>
      </w:r>
    </w:p>
    <w:p w14:paraId="7AC0EB94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rivilege_level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5</w:t>
      </w:r>
    </w:p>
    <w:p w14:paraId="561A97C2" w14:textId="77777777" w:rsidR="00AC67B0" w:rsidRPr="003624CC" w:rsidRDefault="00AC67B0" w:rsidP="00AC67B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3CC537" w14:textId="77777777" w:rsidR="00AC67B0" w:rsidRPr="003624CC" w:rsidRDefault="00AC67B0" w:rsidP="0012346C">
      <w:pPr>
        <w:pStyle w:val="Heading2"/>
      </w:pPr>
      <w:r w:rsidRPr="003624CC">
        <w:t>Data file</w:t>
      </w:r>
    </w:p>
    <w:p w14:paraId="1766C3B9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patient1]</w:t>
      </w:r>
    </w:p>
    <w:p w14:paraId="5C6F4388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ersonal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info1, info2</w:t>
      </w:r>
    </w:p>
    <w:p w14:paraId="337EA281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sickness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sickness1, sickness2</w:t>
      </w:r>
    </w:p>
    <w:p w14:paraId="1C2D107F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rug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drug1, drug2</w:t>
      </w:r>
    </w:p>
    <w:p w14:paraId="07DEA59E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lab_test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lab1, lab2, lab1, lab2</w:t>
      </w:r>
    </w:p>
    <w:p w14:paraId="03844AD6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5379C35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doc1]</w:t>
      </w:r>
    </w:p>
    <w:p w14:paraId="41705407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ersonal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0D5461EB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sickness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793D31E2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rug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3BAFB02D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lab_test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5E06789A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94D8603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nurse1]</w:t>
      </w:r>
    </w:p>
    <w:p w14:paraId="6E1AE14D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ersonal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18423A5D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sickness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3FC5D122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rug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22F4ECE8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lab_test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293134CF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5FC3A956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lab1]</w:t>
      </w:r>
    </w:p>
    <w:p w14:paraId="704434A9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ersonal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03A5313B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sickness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735E6565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rug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0764C00B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lab_test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3F280C49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E6C1F63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pharmacy1]</w:t>
      </w:r>
    </w:p>
    <w:p w14:paraId="14FD1520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ersonal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4C201F5A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sickness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075F986A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rug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7966D061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lab_test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78550A14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1709062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reception1]</w:t>
      </w:r>
    </w:p>
    <w:p w14:paraId="065FE7D5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ersonal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284D7CF8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sickness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3FBFFE7A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rug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439253A1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lab_test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5F9F2200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6E84405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patient2]</w:t>
      </w:r>
    </w:p>
    <w:p w14:paraId="478674D8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ersonal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, info1, info2</w:t>
      </w:r>
    </w:p>
    <w:p w14:paraId="0C3D5438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lastRenderedPageBreak/>
        <w:t>sickness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27D4A257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rug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, drug1, drug2</w:t>
      </w:r>
    </w:p>
    <w:p w14:paraId="2364ADB6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lab_test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6868EB3E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1C159858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[User doc2]</w:t>
      </w:r>
    </w:p>
    <w:p w14:paraId="03823440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personal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351B2B48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sickness_details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6E582D30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drug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47CA87F1" w14:textId="77777777" w:rsidR="00AC67B0" w:rsidRPr="003624CC" w:rsidRDefault="00AC67B0" w:rsidP="00AC67B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3624CC">
        <w:rPr>
          <w:rFonts w:ascii="Times New Roman" w:eastAsia="Times New Roman" w:hAnsi="Times New Roman" w:cs="Times New Roman"/>
          <w:color w:val="569CD6"/>
          <w:sz w:val="24"/>
          <w:szCs w:val="24"/>
        </w:rPr>
        <w:t>lab_test_prescription</w:t>
      </w:r>
      <w:r w:rsidRPr="003624CC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</w:p>
    <w:p w14:paraId="3FCE0BFB" w14:textId="654D2727" w:rsidR="00AC67B0" w:rsidRDefault="00AC67B0" w:rsidP="00AC67B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E3F163" w14:textId="1733226C" w:rsidR="0012346C" w:rsidRDefault="0012346C" w:rsidP="0012346C">
      <w:pPr>
        <w:pStyle w:val="Heading2"/>
      </w:pPr>
      <w:r>
        <w:t>Test Runs</w:t>
      </w:r>
    </w:p>
    <w:p w14:paraId="1FBC5883" w14:textId="77777777" w:rsidR="0012346C" w:rsidRPr="003624CC" w:rsidRDefault="0012346C" w:rsidP="00AC67B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D5CEA0" w14:textId="77777777" w:rsidR="00547DA4" w:rsidRPr="003624CC" w:rsidRDefault="00547DA4" w:rsidP="00F21A0B">
      <w:pPr>
        <w:pStyle w:val="Heading3"/>
      </w:pPr>
      <w:r w:rsidRPr="003624CC">
        <w:t>Test run 1</w:t>
      </w:r>
    </w:p>
    <w:p w14:paraId="0D6485A1" w14:textId="77777777" w:rsidR="00547DA4" w:rsidRPr="00F21A0B" w:rsidRDefault="00547DA4" w:rsidP="00F21A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21A0B">
        <w:rPr>
          <w:rFonts w:ascii="Times New Roman" w:hAnsi="Times New Roman" w:cs="Times New Roman"/>
          <w:sz w:val="24"/>
          <w:szCs w:val="24"/>
        </w:rPr>
        <w:t xml:space="preserve">Register as a patient </w:t>
      </w:r>
    </w:p>
    <w:p w14:paraId="64671920" w14:textId="77777777" w:rsidR="00547DA4" w:rsidRPr="00F21A0B" w:rsidRDefault="00547DA4" w:rsidP="00F21A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21A0B">
        <w:rPr>
          <w:rFonts w:ascii="Times New Roman" w:hAnsi="Times New Roman" w:cs="Times New Roman"/>
          <w:sz w:val="24"/>
          <w:szCs w:val="24"/>
        </w:rPr>
        <w:t>username: patient2</w:t>
      </w:r>
    </w:p>
    <w:p w14:paraId="623BBDD6" w14:textId="77777777" w:rsidR="00547DA4" w:rsidRPr="00F21A0B" w:rsidRDefault="00547DA4" w:rsidP="00F21A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21A0B">
        <w:rPr>
          <w:rFonts w:ascii="Times New Roman" w:hAnsi="Times New Roman" w:cs="Times New Roman"/>
          <w:sz w:val="24"/>
          <w:szCs w:val="24"/>
        </w:rPr>
        <w:t>password: abc</w:t>
      </w:r>
    </w:p>
    <w:p w14:paraId="28EE9316" w14:textId="77777777" w:rsidR="00547DA4" w:rsidRPr="00F21A0B" w:rsidRDefault="00547DA4" w:rsidP="00F21A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21A0B">
        <w:rPr>
          <w:rFonts w:ascii="Times New Roman" w:hAnsi="Times New Roman" w:cs="Times New Roman"/>
          <w:sz w:val="24"/>
          <w:szCs w:val="24"/>
        </w:rPr>
        <w:t>Login</w:t>
      </w:r>
    </w:p>
    <w:p w14:paraId="638D6C63" w14:textId="77777777" w:rsidR="00547DA4" w:rsidRPr="00F21A0B" w:rsidRDefault="00547DA4" w:rsidP="00F21A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21A0B">
        <w:rPr>
          <w:rFonts w:ascii="Times New Roman" w:hAnsi="Times New Roman" w:cs="Times New Roman"/>
          <w:sz w:val="24"/>
          <w:szCs w:val="24"/>
        </w:rPr>
        <w:t>Trying to read patient 1 personal details</w:t>
      </w:r>
    </w:p>
    <w:p w14:paraId="4383F10D" w14:textId="77777777" w:rsidR="00547DA4" w:rsidRPr="00F21A0B" w:rsidRDefault="00547DA4" w:rsidP="00F21A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21A0B">
        <w:rPr>
          <w:rFonts w:ascii="Times New Roman" w:hAnsi="Times New Roman" w:cs="Times New Roman"/>
          <w:sz w:val="24"/>
          <w:szCs w:val="24"/>
        </w:rPr>
        <w:t>Reads his details</w:t>
      </w:r>
    </w:p>
    <w:p w14:paraId="37C34675" w14:textId="77777777" w:rsidR="00547DA4" w:rsidRPr="00F21A0B" w:rsidRDefault="00547DA4" w:rsidP="00F21A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21A0B">
        <w:rPr>
          <w:rFonts w:ascii="Times New Roman" w:hAnsi="Times New Roman" w:cs="Times New Roman"/>
          <w:sz w:val="24"/>
          <w:szCs w:val="24"/>
        </w:rPr>
        <w:t>Writes to his details</w:t>
      </w:r>
    </w:p>
    <w:p w14:paraId="5972BBF6" w14:textId="77777777" w:rsidR="00547DA4" w:rsidRPr="00F21A0B" w:rsidRDefault="00547DA4" w:rsidP="00F21A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21A0B">
        <w:rPr>
          <w:rFonts w:ascii="Times New Roman" w:hAnsi="Times New Roman" w:cs="Times New Roman"/>
          <w:sz w:val="24"/>
          <w:szCs w:val="24"/>
        </w:rPr>
        <w:t>Reads his details</w:t>
      </w:r>
    </w:p>
    <w:p w14:paraId="53A297B5" w14:textId="04225069" w:rsidR="00547DA4" w:rsidRPr="00F21A0B" w:rsidRDefault="00547DA4" w:rsidP="00547DA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21A0B">
        <w:rPr>
          <w:rFonts w:ascii="Times New Roman" w:hAnsi="Times New Roman" w:cs="Times New Roman"/>
          <w:sz w:val="24"/>
          <w:szCs w:val="24"/>
        </w:rPr>
        <w:t>Exit</w:t>
      </w:r>
    </w:p>
    <w:p w14:paraId="1FA2D62B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 xml:space="preserve">&gt;python </w:t>
      </w:r>
      <w:r>
        <w:rPr>
          <w:rFonts w:ascii="Times New Roman" w:hAnsi="Times New Roman" w:cs="Times New Roman"/>
          <w:sz w:val="24"/>
          <w:szCs w:val="24"/>
        </w:rPr>
        <w:t>app</w:t>
      </w:r>
      <w:r w:rsidRPr="003624CC">
        <w:rPr>
          <w:rFonts w:ascii="Times New Roman" w:hAnsi="Times New Roman" w:cs="Times New Roman"/>
          <w:sz w:val="24"/>
          <w:szCs w:val="24"/>
        </w:rPr>
        <w:t>.py</w:t>
      </w:r>
    </w:p>
    <w:p w14:paraId="44FEFA2D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04D05FED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gister</w:t>
      </w:r>
    </w:p>
    <w:p w14:paraId="48FCB6D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User Registration*********/</w:t>
      </w:r>
    </w:p>
    <w:p w14:paraId="21FEB18B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username: patient2</w:t>
      </w:r>
    </w:p>
    <w:p w14:paraId="42EDE2C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password</w:t>
      </w:r>
    </w:p>
    <w:p w14:paraId="3B210E55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confirm_password</w:t>
      </w:r>
    </w:p>
    <w:p w14:paraId="7E2FB54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user_type (staff or patient): patient</w:t>
      </w:r>
    </w:p>
    <w:p w14:paraId="074991C7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gistration Successfull</w:t>
      </w:r>
    </w:p>
    <w:p w14:paraId="2C6A28E1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7FAF124E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Login Successful</w:t>
      </w:r>
    </w:p>
    <w:p w14:paraId="7A5E40FB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0CEFC6C3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5A8D7C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cords Found</w:t>
      </w:r>
    </w:p>
    <w:p w14:paraId="196A6B7F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22AAB331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09A9204B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You do not have permission</w:t>
      </w:r>
    </w:p>
    <w:p w14:paraId="38488748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517AAB2C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details</w:t>
      </w:r>
    </w:p>
    <w:p w14:paraId="6A05A4E7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75941DA9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4E42E43D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lastRenderedPageBreak/>
        <w:t>Records Found</w:t>
      </w:r>
    </w:p>
    <w:p w14:paraId="773ADE2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2868C6B9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569C7129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AAE1673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13A00A7A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details</w:t>
      </w:r>
    </w:p>
    <w:p w14:paraId="7DBEB5D8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18532345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487CD506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cords Found</w:t>
      </w:r>
    </w:p>
    <w:p w14:paraId="7805218A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77E4AD9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process you want(read, write): write</w:t>
      </w:r>
    </w:p>
    <w:p w14:paraId="1AE4101D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 xml:space="preserve">Enter details: </w:t>
      </w:r>
    </w:p>
    <w:p w14:paraId="3A4ADA10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info1, info2</w:t>
      </w:r>
    </w:p>
    <w:p w14:paraId="649C741F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, info1, info2</w:t>
      </w:r>
    </w:p>
    <w:p w14:paraId="611FC11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Updated Successfully</w:t>
      </w:r>
    </w:p>
    <w:p w14:paraId="1A3EBA6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7381428D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details</w:t>
      </w:r>
    </w:p>
    <w:p w14:paraId="40E30C37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61587085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18E196A7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cords Found</w:t>
      </w:r>
    </w:p>
    <w:p w14:paraId="215D539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145BC5C8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1FBF56E9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, info1, info2</w:t>
      </w:r>
    </w:p>
    <w:p w14:paraId="0A75E68A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819F0F5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0</w:t>
      </w:r>
    </w:p>
    <w:p w14:paraId="463DC30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Bye</w:t>
      </w:r>
    </w:p>
    <w:p w14:paraId="4A6F4C6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D26D4C" w14:textId="77777777" w:rsidR="00547DA4" w:rsidRPr="003624CC" w:rsidRDefault="00547DA4" w:rsidP="00E001F5">
      <w:pPr>
        <w:pStyle w:val="Heading3"/>
      </w:pPr>
      <w:r w:rsidRPr="003624CC">
        <w:t>Test run 2</w:t>
      </w:r>
    </w:p>
    <w:p w14:paraId="65B7D5B2" w14:textId="77777777" w:rsidR="00547DA4" w:rsidRPr="00E001F5" w:rsidRDefault="00547DA4" w:rsidP="00E001F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001F5">
        <w:rPr>
          <w:rFonts w:ascii="Times New Roman" w:hAnsi="Times New Roman" w:cs="Times New Roman"/>
          <w:sz w:val="24"/>
          <w:szCs w:val="24"/>
        </w:rPr>
        <w:t xml:space="preserve">Try to register as doc1 which is existing </w:t>
      </w:r>
    </w:p>
    <w:p w14:paraId="588E0CBE" w14:textId="77777777" w:rsidR="00547DA4" w:rsidRPr="00E001F5" w:rsidRDefault="00547DA4" w:rsidP="00E001F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001F5">
        <w:rPr>
          <w:rFonts w:ascii="Times New Roman" w:hAnsi="Times New Roman" w:cs="Times New Roman"/>
          <w:sz w:val="24"/>
          <w:szCs w:val="24"/>
        </w:rPr>
        <w:t>Register as doc2 with hospital username</w:t>
      </w:r>
    </w:p>
    <w:p w14:paraId="5C8BB142" w14:textId="77777777" w:rsidR="00547DA4" w:rsidRPr="00E001F5" w:rsidRDefault="00547DA4" w:rsidP="00E001F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001F5">
        <w:rPr>
          <w:rFonts w:ascii="Times New Roman" w:hAnsi="Times New Roman" w:cs="Times New Roman"/>
          <w:sz w:val="24"/>
          <w:szCs w:val="24"/>
        </w:rPr>
        <w:t>username: doc2@doc</w:t>
      </w:r>
    </w:p>
    <w:p w14:paraId="761C21D1" w14:textId="77777777" w:rsidR="00547DA4" w:rsidRPr="00E001F5" w:rsidRDefault="00547DA4" w:rsidP="00E001F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001F5">
        <w:rPr>
          <w:rFonts w:ascii="Times New Roman" w:hAnsi="Times New Roman" w:cs="Times New Roman"/>
          <w:sz w:val="24"/>
          <w:szCs w:val="24"/>
        </w:rPr>
        <w:t>key = given key</w:t>
      </w:r>
    </w:p>
    <w:p w14:paraId="304A3DE5" w14:textId="77777777" w:rsidR="00547DA4" w:rsidRPr="00E001F5" w:rsidRDefault="00547DA4" w:rsidP="00E001F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001F5">
        <w:rPr>
          <w:rFonts w:ascii="Times New Roman" w:hAnsi="Times New Roman" w:cs="Times New Roman"/>
          <w:sz w:val="24"/>
          <w:szCs w:val="24"/>
        </w:rPr>
        <w:t>password: a</w:t>
      </w:r>
    </w:p>
    <w:p w14:paraId="2B35547B" w14:textId="77777777" w:rsidR="00547DA4" w:rsidRPr="00E001F5" w:rsidRDefault="00547DA4" w:rsidP="00E001F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001F5">
        <w:rPr>
          <w:rFonts w:ascii="Times New Roman" w:hAnsi="Times New Roman" w:cs="Times New Roman"/>
          <w:sz w:val="24"/>
          <w:szCs w:val="24"/>
        </w:rPr>
        <w:t>Read patient 2 personal details</w:t>
      </w:r>
    </w:p>
    <w:p w14:paraId="37F6C7CE" w14:textId="77777777" w:rsidR="00547DA4" w:rsidRPr="00E001F5" w:rsidRDefault="00547DA4" w:rsidP="00E001F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001F5">
        <w:rPr>
          <w:rFonts w:ascii="Times New Roman" w:hAnsi="Times New Roman" w:cs="Times New Roman"/>
          <w:sz w:val="24"/>
          <w:szCs w:val="24"/>
        </w:rPr>
        <w:t>Writes drug details to patient2 details</w:t>
      </w:r>
    </w:p>
    <w:p w14:paraId="115BEA81" w14:textId="77777777" w:rsidR="00547DA4" w:rsidRPr="00E001F5" w:rsidRDefault="00547DA4" w:rsidP="00E001F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001F5">
        <w:rPr>
          <w:rFonts w:ascii="Times New Roman" w:hAnsi="Times New Roman" w:cs="Times New Roman"/>
          <w:sz w:val="24"/>
          <w:szCs w:val="24"/>
        </w:rPr>
        <w:t>Reads patient 2 drug details</w:t>
      </w:r>
    </w:p>
    <w:p w14:paraId="48722D71" w14:textId="6A8E368B" w:rsidR="00547DA4" w:rsidRPr="00E001F5" w:rsidRDefault="00547DA4" w:rsidP="00547DA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001F5">
        <w:rPr>
          <w:rFonts w:ascii="Times New Roman" w:hAnsi="Times New Roman" w:cs="Times New Roman"/>
          <w:sz w:val="24"/>
          <w:szCs w:val="24"/>
        </w:rPr>
        <w:t>exit</w:t>
      </w:r>
    </w:p>
    <w:p w14:paraId="5F4631D9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 xml:space="preserve">&gt;python </w:t>
      </w:r>
      <w:r>
        <w:rPr>
          <w:rFonts w:ascii="Times New Roman" w:hAnsi="Times New Roman" w:cs="Times New Roman"/>
          <w:sz w:val="24"/>
          <w:szCs w:val="24"/>
        </w:rPr>
        <w:t>app</w:t>
      </w:r>
      <w:r w:rsidRPr="003624CC">
        <w:rPr>
          <w:rFonts w:ascii="Times New Roman" w:hAnsi="Times New Roman" w:cs="Times New Roman"/>
          <w:sz w:val="24"/>
          <w:szCs w:val="24"/>
        </w:rPr>
        <w:t>.py</w:t>
      </w:r>
    </w:p>
    <w:p w14:paraId="22F33DF5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89C9799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gister</w:t>
      </w:r>
    </w:p>
    <w:p w14:paraId="5A70C03E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User Registration*********/</w:t>
      </w:r>
    </w:p>
    <w:p w14:paraId="328BE770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username: doc1</w:t>
      </w:r>
    </w:p>
    <w:p w14:paraId="3C3A7028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cords Found</w:t>
      </w:r>
    </w:p>
    <w:p w14:paraId="28ED786A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lastRenderedPageBreak/>
        <w:t>username: doc2</w:t>
      </w:r>
    </w:p>
    <w:p w14:paraId="393131BB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password</w:t>
      </w:r>
    </w:p>
    <w:p w14:paraId="2F4DA7C1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confirm_password</w:t>
      </w:r>
    </w:p>
    <w:p w14:paraId="5129624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user_type (staff or patient): staff</w:t>
      </w:r>
    </w:p>
    <w:p w14:paraId="3BABABA9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staff username(username@doc|nurse|lab|pharmacy|reception): doc1@doc</w:t>
      </w:r>
    </w:p>
    <w:p w14:paraId="43E54DE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cords Found</w:t>
      </w:r>
    </w:p>
    <w:p w14:paraId="4EE9A89F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staff username(username@doc|nurse|lab|pharmacy|reception): doc2@doc</w:t>
      </w:r>
    </w:p>
    <w:p w14:paraId="74F6CD93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Key: given key</w:t>
      </w:r>
    </w:p>
    <w:p w14:paraId="3B397D3C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gistration Successfull</w:t>
      </w:r>
    </w:p>
    <w:p w14:paraId="278631F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6237183C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Login Successful</w:t>
      </w:r>
    </w:p>
    <w:p w14:paraId="76A99148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62376F0A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03ABC47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cords Found</w:t>
      </w:r>
    </w:p>
    <w:p w14:paraId="6F9C463E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593FA9E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7A6562EC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, info1, info2</w:t>
      </w:r>
    </w:p>
    <w:p w14:paraId="1E90E26F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374B88FA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details</w:t>
      </w:r>
    </w:p>
    <w:p w14:paraId="67D2B1B0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18F7A919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701ED6BB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cords Found</w:t>
      </w:r>
    </w:p>
    <w:p w14:paraId="6A20BC0B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section you want(personal, sickness, drugs, lab): drugs</w:t>
      </w:r>
    </w:p>
    <w:p w14:paraId="04DAD26F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process you want(read, write): write</w:t>
      </w:r>
    </w:p>
    <w:p w14:paraId="59C79708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 xml:space="preserve">Enter details: </w:t>
      </w:r>
    </w:p>
    <w:p w14:paraId="58F9FC46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drug1, drug2</w:t>
      </w:r>
    </w:p>
    <w:p w14:paraId="094FF8A0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, drug1, drug2</w:t>
      </w:r>
    </w:p>
    <w:p w14:paraId="5C01DAE1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Updated Successfully</w:t>
      </w:r>
    </w:p>
    <w:p w14:paraId="4E36D1E3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281EDDBD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details</w:t>
      </w:r>
    </w:p>
    <w:p w14:paraId="432D613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3EF68438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123B360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cords Found</w:t>
      </w:r>
    </w:p>
    <w:p w14:paraId="0493A028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section you want(personal, sickness, drugs, lab): drugs</w:t>
      </w:r>
    </w:p>
    <w:p w14:paraId="2E73BF3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297AE8DC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, drug1, drug2</w:t>
      </w:r>
    </w:p>
    <w:p w14:paraId="6B4417E3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2E5542BF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0</w:t>
      </w:r>
    </w:p>
    <w:p w14:paraId="17EE66CA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Bye</w:t>
      </w:r>
    </w:p>
    <w:p w14:paraId="2FEA1F36" w14:textId="77777777" w:rsidR="00547DA4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BC2D90" w14:textId="56579EC7" w:rsidR="00547DA4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73235D" w14:textId="2E209648" w:rsidR="00A1420B" w:rsidRDefault="00A1420B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32066C" w14:textId="77777777" w:rsidR="00A1420B" w:rsidRDefault="00A1420B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AF5C00" w14:textId="1984D965" w:rsidR="00547DA4" w:rsidRPr="00A1420B" w:rsidRDefault="00547DA4" w:rsidP="00A1420B">
      <w:pPr>
        <w:pStyle w:val="Heading3"/>
      </w:pPr>
      <w:r w:rsidRPr="003624CC">
        <w:lastRenderedPageBreak/>
        <w:t>Test run 3</w:t>
      </w:r>
    </w:p>
    <w:p w14:paraId="3B69435E" w14:textId="77777777" w:rsidR="00547DA4" w:rsidRPr="00A1420B" w:rsidRDefault="00547DA4" w:rsidP="00A1420B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1420B">
        <w:rPr>
          <w:rFonts w:ascii="Times New Roman" w:hAnsi="Times New Roman" w:cs="Times New Roman"/>
          <w:sz w:val="24"/>
          <w:szCs w:val="24"/>
        </w:rPr>
        <w:t>login as reception user</w:t>
      </w:r>
    </w:p>
    <w:p w14:paraId="504A3F0B" w14:textId="77777777" w:rsidR="00547DA4" w:rsidRPr="00A1420B" w:rsidRDefault="00547DA4" w:rsidP="00A1420B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1420B">
        <w:rPr>
          <w:rFonts w:ascii="Times New Roman" w:hAnsi="Times New Roman" w:cs="Times New Roman"/>
          <w:sz w:val="24"/>
          <w:szCs w:val="24"/>
        </w:rPr>
        <w:t>username: recception1</w:t>
      </w:r>
    </w:p>
    <w:p w14:paraId="4B61774A" w14:textId="77777777" w:rsidR="00547DA4" w:rsidRPr="00A1420B" w:rsidRDefault="00547DA4" w:rsidP="00A1420B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1420B">
        <w:rPr>
          <w:rFonts w:ascii="Times New Roman" w:hAnsi="Times New Roman" w:cs="Times New Roman"/>
          <w:sz w:val="24"/>
          <w:szCs w:val="24"/>
        </w:rPr>
        <w:t>password: a</w:t>
      </w:r>
    </w:p>
    <w:p w14:paraId="752A3A1B" w14:textId="77777777" w:rsidR="00547DA4" w:rsidRPr="00A1420B" w:rsidRDefault="00547DA4" w:rsidP="00A1420B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1420B">
        <w:rPr>
          <w:rFonts w:ascii="Times New Roman" w:hAnsi="Times New Roman" w:cs="Times New Roman"/>
          <w:sz w:val="24"/>
          <w:szCs w:val="24"/>
        </w:rPr>
        <w:t>reads his sickness details</w:t>
      </w:r>
    </w:p>
    <w:p w14:paraId="7004110C" w14:textId="77777777" w:rsidR="00547DA4" w:rsidRPr="00A1420B" w:rsidRDefault="00547DA4" w:rsidP="00A1420B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1420B">
        <w:rPr>
          <w:rFonts w:ascii="Times New Roman" w:hAnsi="Times New Roman" w:cs="Times New Roman"/>
          <w:sz w:val="24"/>
          <w:szCs w:val="24"/>
        </w:rPr>
        <w:t>Tries to write into his sickness details</w:t>
      </w:r>
    </w:p>
    <w:p w14:paraId="40E584F6" w14:textId="06B75057" w:rsidR="00547DA4" w:rsidRPr="00A1420B" w:rsidRDefault="00547DA4" w:rsidP="00547DA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1420B">
        <w:rPr>
          <w:rFonts w:ascii="Times New Roman" w:hAnsi="Times New Roman" w:cs="Times New Roman"/>
          <w:sz w:val="24"/>
          <w:szCs w:val="24"/>
        </w:rPr>
        <w:t>exit</w:t>
      </w:r>
    </w:p>
    <w:p w14:paraId="402AAA3C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 xml:space="preserve">&gt;python </w:t>
      </w:r>
      <w:r>
        <w:rPr>
          <w:rFonts w:ascii="Times New Roman" w:hAnsi="Times New Roman" w:cs="Times New Roman"/>
          <w:sz w:val="24"/>
          <w:szCs w:val="24"/>
        </w:rPr>
        <w:t>app</w:t>
      </w:r>
      <w:r w:rsidRPr="003624CC">
        <w:rPr>
          <w:rFonts w:ascii="Times New Roman" w:hAnsi="Times New Roman" w:cs="Times New Roman"/>
          <w:sz w:val="24"/>
          <w:szCs w:val="24"/>
        </w:rPr>
        <w:t>.py</w:t>
      </w:r>
    </w:p>
    <w:p w14:paraId="3FD1839B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3B2B9E8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login</w:t>
      </w:r>
    </w:p>
    <w:p w14:paraId="5A92E8FF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5101782B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username: reception1@reception</w:t>
      </w:r>
    </w:p>
    <w:p w14:paraId="406BFB4A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password</w:t>
      </w:r>
    </w:p>
    <w:p w14:paraId="09940E6B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Login Successful</w:t>
      </w:r>
    </w:p>
    <w:p w14:paraId="0FF9CBC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7D0A7D6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16790361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cords Found</w:t>
      </w:r>
    </w:p>
    <w:p w14:paraId="3B834D9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section you want(personal, sickness, drugs, lab): sickness</w:t>
      </w:r>
    </w:p>
    <w:p w14:paraId="3743AFC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3ABA7786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sick1,sick2</w:t>
      </w:r>
    </w:p>
    <w:p w14:paraId="1E88258D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8154BD7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details</w:t>
      </w:r>
    </w:p>
    <w:p w14:paraId="140B6B19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1518587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20620B9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cords Found</w:t>
      </w:r>
    </w:p>
    <w:p w14:paraId="20223718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section you want(personal, sickness, drugs, lab): sickness</w:t>
      </w:r>
    </w:p>
    <w:p w14:paraId="5BA85E0C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process you want(read, write): write</w:t>
      </w:r>
    </w:p>
    <w:p w14:paraId="652CD36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You do not have permission to do this</w:t>
      </w:r>
    </w:p>
    <w:p w14:paraId="03B685CA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0C373D6D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0</w:t>
      </w:r>
    </w:p>
    <w:p w14:paraId="3E3C2410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Bye</w:t>
      </w:r>
    </w:p>
    <w:p w14:paraId="24404CC3" w14:textId="77777777" w:rsidR="00547DA4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CD8B3D" w14:textId="77777777" w:rsidR="00547DA4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63780E" w14:textId="77777777" w:rsidR="00547DA4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4018335" w14:textId="77777777" w:rsidR="00547DA4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9136517" w14:textId="77777777" w:rsidR="00547DA4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819FF37" w14:textId="673DB1B6" w:rsidR="00547DA4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D78649" w14:textId="1B476FF8" w:rsidR="001A0354" w:rsidRDefault="001A035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E9F4195" w14:textId="5EA3A55A" w:rsidR="001A0354" w:rsidRDefault="001A035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70B5EB0" w14:textId="77777777" w:rsidR="001A0354" w:rsidRDefault="001A035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60D558" w14:textId="77777777" w:rsidR="00547DA4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5E56E2E" w14:textId="77777777" w:rsidR="00547DA4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C0B30E" w14:textId="77777777" w:rsidR="00547DA4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2122C5" w14:textId="77777777" w:rsidR="00547DA4" w:rsidRPr="003624CC" w:rsidRDefault="00547DA4" w:rsidP="001A0354">
      <w:pPr>
        <w:pStyle w:val="Heading3"/>
      </w:pPr>
      <w:r w:rsidRPr="003624CC">
        <w:lastRenderedPageBreak/>
        <w:t>Test run 4</w:t>
      </w:r>
    </w:p>
    <w:p w14:paraId="523FA64C" w14:textId="77777777" w:rsidR="00547DA4" w:rsidRPr="001A0354" w:rsidRDefault="00547DA4" w:rsidP="001A0354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A0354">
        <w:rPr>
          <w:rFonts w:ascii="Times New Roman" w:hAnsi="Times New Roman" w:cs="Times New Roman"/>
          <w:sz w:val="24"/>
          <w:szCs w:val="24"/>
        </w:rPr>
        <w:t>login as a lab user</w:t>
      </w:r>
    </w:p>
    <w:p w14:paraId="6EDB9D6E" w14:textId="77777777" w:rsidR="00547DA4" w:rsidRPr="001A0354" w:rsidRDefault="00547DA4" w:rsidP="001A0354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A0354">
        <w:rPr>
          <w:rFonts w:ascii="Times New Roman" w:hAnsi="Times New Roman" w:cs="Times New Roman"/>
          <w:sz w:val="24"/>
          <w:szCs w:val="24"/>
        </w:rPr>
        <w:t>username: lab1@lab</w:t>
      </w:r>
    </w:p>
    <w:p w14:paraId="7A336D68" w14:textId="77777777" w:rsidR="00547DA4" w:rsidRPr="001A0354" w:rsidRDefault="00547DA4" w:rsidP="001A0354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A0354">
        <w:rPr>
          <w:rFonts w:ascii="Times New Roman" w:hAnsi="Times New Roman" w:cs="Times New Roman"/>
          <w:sz w:val="24"/>
          <w:szCs w:val="24"/>
        </w:rPr>
        <w:t>password: a</w:t>
      </w:r>
    </w:p>
    <w:p w14:paraId="21F93714" w14:textId="77777777" w:rsidR="00547DA4" w:rsidRPr="001A0354" w:rsidRDefault="00547DA4" w:rsidP="001A0354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A0354">
        <w:rPr>
          <w:rFonts w:ascii="Times New Roman" w:hAnsi="Times New Roman" w:cs="Times New Roman"/>
          <w:sz w:val="24"/>
          <w:szCs w:val="24"/>
        </w:rPr>
        <w:t>writes to patient 1 lab details</w:t>
      </w:r>
    </w:p>
    <w:p w14:paraId="79E608CB" w14:textId="4627FD01" w:rsidR="00547DA4" w:rsidRPr="001A0354" w:rsidRDefault="00547DA4" w:rsidP="00547DA4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A0354">
        <w:rPr>
          <w:rFonts w:ascii="Times New Roman" w:hAnsi="Times New Roman" w:cs="Times New Roman"/>
          <w:sz w:val="24"/>
          <w:szCs w:val="24"/>
        </w:rPr>
        <w:t>reads patient 1 lab details</w:t>
      </w:r>
    </w:p>
    <w:p w14:paraId="08EC4677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 xml:space="preserve">&gt;python </w:t>
      </w:r>
      <w:r>
        <w:rPr>
          <w:rFonts w:ascii="Times New Roman" w:hAnsi="Times New Roman" w:cs="Times New Roman"/>
          <w:sz w:val="24"/>
          <w:szCs w:val="24"/>
        </w:rPr>
        <w:t>app</w:t>
      </w:r>
      <w:r w:rsidRPr="003624CC">
        <w:rPr>
          <w:rFonts w:ascii="Times New Roman" w:hAnsi="Times New Roman" w:cs="Times New Roman"/>
          <w:sz w:val="24"/>
          <w:szCs w:val="24"/>
        </w:rPr>
        <w:t>.py</w:t>
      </w:r>
    </w:p>
    <w:p w14:paraId="6B57FA4D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292A4938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login</w:t>
      </w:r>
    </w:p>
    <w:p w14:paraId="5647BCE3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19263E9D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username: lab1@lab</w:t>
      </w:r>
    </w:p>
    <w:p w14:paraId="6B3CC0F5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password</w:t>
      </w:r>
    </w:p>
    <w:p w14:paraId="14C3727D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Login Successful</w:t>
      </w:r>
    </w:p>
    <w:p w14:paraId="290BE613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48863760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0073ADC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cords Found</w:t>
      </w:r>
    </w:p>
    <w:p w14:paraId="1069F3B9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section you want(personal, sickness, drugs, lab): lab</w:t>
      </w:r>
    </w:p>
    <w:p w14:paraId="4BB7C5F7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process you want(read, write): write</w:t>
      </w:r>
    </w:p>
    <w:p w14:paraId="643272B0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 xml:space="preserve">Enter details: </w:t>
      </w:r>
    </w:p>
    <w:p w14:paraId="7E66C198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lab1 , lab2</w:t>
      </w:r>
    </w:p>
    <w:p w14:paraId="471DE77E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Updated Successfully</w:t>
      </w:r>
    </w:p>
    <w:p w14:paraId="6146AF9A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FCB972F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details</w:t>
      </w:r>
    </w:p>
    <w:p w14:paraId="7073EA05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29E5BD13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D935419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Records Found</w:t>
      </w:r>
    </w:p>
    <w:p w14:paraId="480E26E3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section you want(personal, sickness, drugs, lab): lab</w:t>
      </w:r>
    </w:p>
    <w:p w14:paraId="61F6AA34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4EEC81A1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, lab1 , lab2</w:t>
      </w:r>
    </w:p>
    <w:p w14:paraId="6235D72D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468CC372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0</w:t>
      </w:r>
    </w:p>
    <w:p w14:paraId="2132CE0C" w14:textId="77777777" w:rsidR="00547DA4" w:rsidRPr="003624CC" w:rsidRDefault="00547DA4" w:rsidP="00547DA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624CC">
        <w:rPr>
          <w:rFonts w:ascii="Times New Roman" w:hAnsi="Times New Roman" w:cs="Times New Roman"/>
          <w:sz w:val="24"/>
          <w:szCs w:val="24"/>
        </w:rPr>
        <w:t>Bye</w:t>
      </w:r>
    </w:p>
    <w:p w14:paraId="36B2EA5D" w14:textId="71A177F4" w:rsidR="00547DA4" w:rsidRPr="003624CC" w:rsidRDefault="00547DA4" w:rsidP="00660F61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547DA4" w:rsidRPr="003624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D4090"/>
    <w:multiLevelType w:val="hybridMultilevel"/>
    <w:tmpl w:val="1A2A0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A3C18B4"/>
    <w:multiLevelType w:val="hybridMultilevel"/>
    <w:tmpl w:val="CC9E7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C5E52"/>
    <w:multiLevelType w:val="hybridMultilevel"/>
    <w:tmpl w:val="78607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85041D"/>
    <w:multiLevelType w:val="hybridMultilevel"/>
    <w:tmpl w:val="18E2D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E6029C"/>
    <w:multiLevelType w:val="hybridMultilevel"/>
    <w:tmpl w:val="A86EF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wMDUxNjAzMDA3NTVS0lEKTi0uzszPAykwrgUAL3GZIywAAAA="/>
  </w:docVars>
  <w:rsids>
    <w:rsidRoot w:val="0024067E"/>
    <w:rsid w:val="000348C2"/>
    <w:rsid w:val="0005036B"/>
    <w:rsid w:val="00081675"/>
    <w:rsid w:val="0012346C"/>
    <w:rsid w:val="001A0354"/>
    <w:rsid w:val="001C2828"/>
    <w:rsid w:val="0024067E"/>
    <w:rsid w:val="002A08CE"/>
    <w:rsid w:val="002C035A"/>
    <w:rsid w:val="002C6A84"/>
    <w:rsid w:val="00353701"/>
    <w:rsid w:val="003624CC"/>
    <w:rsid w:val="00426B41"/>
    <w:rsid w:val="00427D59"/>
    <w:rsid w:val="004A69E0"/>
    <w:rsid w:val="00521662"/>
    <w:rsid w:val="00547DA4"/>
    <w:rsid w:val="005B3C26"/>
    <w:rsid w:val="005E1B12"/>
    <w:rsid w:val="005F47C7"/>
    <w:rsid w:val="00626214"/>
    <w:rsid w:val="00660F61"/>
    <w:rsid w:val="00664B54"/>
    <w:rsid w:val="00921558"/>
    <w:rsid w:val="009637E3"/>
    <w:rsid w:val="009866DD"/>
    <w:rsid w:val="00A1420B"/>
    <w:rsid w:val="00A44965"/>
    <w:rsid w:val="00A4557C"/>
    <w:rsid w:val="00A809E8"/>
    <w:rsid w:val="00A973D3"/>
    <w:rsid w:val="00AC4675"/>
    <w:rsid w:val="00AC67B0"/>
    <w:rsid w:val="00B00EB6"/>
    <w:rsid w:val="00B06132"/>
    <w:rsid w:val="00B66D35"/>
    <w:rsid w:val="00B71A12"/>
    <w:rsid w:val="00B84A9E"/>
    <w:rsid w:val="00B90AAE"/>
    <w:rsid w:val="00BA6D3E"/>
    <w:rsid w:val="00CE3D7D"/>
    <w:rsid w:val="00D2137D"/>
    <w:rsid w:val="00D62966"/>
    <w:rsid w:val="00D6785D"/>
    <w:rsid w:val="00D771DE"/>
    <w:rsid w:val="00E001F5"/>
    <w:rsid w:val="00F21A0B"/>
    <w:rsid w:val="00F62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2DBC9"/>
  <w15:chartTrackingRefBased/>
  <w15:docId w15:val="{E3256D23-C065-4597-8388-CF1CA536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49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34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1A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455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A6D3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449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49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449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234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1A0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42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3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0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1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5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2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05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1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0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9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5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9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6</Pages>
  <Words>3064</Words>
  <Characters>17465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an Lowe</dc:creator>
  <cp:keywords/>
  <dc:description/>
  <cp:lastModifiedBy>Hiran Lowe</cp:lastModifiedBy>
  <cp:revision>68</cp:revision>
  <dcterms:created xsi:type="dcterms:W3CDTF">2020-05-02T09:30:00Z</dcterms:created>
  <dcterms:modified xsi:type="dcterms:W3CDTF">2020-05-02T14:38:00Z</dcterms:modified>
</cp:coreProperties>
</file>